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8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8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delapan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8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9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9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6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9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8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8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delapan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8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4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4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empat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79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79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tujuh puluh sembil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9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3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3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tiga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fiz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Luaha Bo'u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fiz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Diponegoro GG KELUARG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, Gunungsitoli Bar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Mo'aw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magiao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as tengah Km. 9 hilimbowo Ds.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weto Idanoi Kecamatan Gunungsitoli Idanoi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2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 Pelud Binaka Km 12,5 Desa Sifalaete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2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3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Gunungsitoli Aloo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3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3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75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75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3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LISTING SUSENAS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7.5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6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EKONOMI RUMAH TANGGA TRIWULAN II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ujuh ratus lim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75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9.3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Sept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falaete Ulu Dusun II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Sept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Sept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40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40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9.3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SOSIAL DAN EKONOMI NASIONAL MSBP SEPTEMBE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7.5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6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EKONOMI RUMAH TANGGA TRIWULAN II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September 2024 – 30 Sept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5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mpat ratus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40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